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aker</w:t>
      </w:r>
      <w:r>
        <w:t xml:space="preserve"> </w:t>
      </w:r>
      <w:r>
        <w:t xml:space="preserve">Position</w:t>
      </w:r>
      <w:r>
        <w:t xml:space="preserve"> </w:t>
      </w:r>
      <w:r>
        <w:t xml:space="preserve">in</w:t>
      </w:r>
      <w:r>
        <w:t xml:space="preserve"> </w:t>
      </w:r>
      <w:r>
        <w:t xml:space="preserve">Indonesia</w:t>
      </w:r>
      <w:r>
        <w:t xml:space="preserve"> </w:t>
      </w:r>
      <w:r>
        <w:t xml:space="preserve">Jakarta</w:t>
      </w:r>
    </w:p>
    <w:bookmarkStart w:id="20" w:name="cover-letter"/>
    <w:p>
      <w:pPr>
        <w:pStyle w:val="Heading1"/>
      </w:pPr>
      <w:r>
        <w:t xml:space="preserve">Cover Letter</w:t>
      </w:r>
    </w:p>
    <w:p>
      <w:pPr>
        <w:pStyle w:val="FirstParagraph"/>
      </w:pPr>
      <w:r>
        <w:rPr>
          <w:bCs/>
          <w:b/>
        </w:rPr>
        <w:t xml:space="preserve">Your Name</w:t>
      </w:r>
      <w:r>
        <w:br/>
      </w:r>
      <w:r>
        <w:t xml:space="preserve">Your Address</w:t>
      </w:r>
      <w:r>
        <w:br/>
      </w:r>
      <w:r>
        <w:t xml:space="preserve">City, State, ZIP Code</w:t>
      </w:r>
      <w:r>
        <w:br/>
      </w:r>
      <w:r>
        <w:t xml:space="preserve">Email Address | Phone Number | LinkedIn/Portfolio (if applicable)</w:t>
      </w:r>
    </w:p>
    <w:p>
      <w:pPr>
        <w:pStyle w:val="BodyText"/>
      </w:pPr>
      <w:r>
        <w:t xml:space="preserve">Dear Hiring Manager,</w:t>
      </w:r>
    </w:p>
    <w:p>
      <w:pPr>
        <w:pStyle w:val="BodyText"/>
      </w:pPr>
      <w:r>
        <w:t xml:space="preserve">I am writing to express my interest in the Baker position at your esteemed establishment in Indonesia Jakarta. As a dedicated and skilled baker with over [X years] of experience in crafting delectable pastries, breads, and desserts, I am eager to bring my passion for baking to a dynamic culinary environment like yours. Jakarta’s vibrant food culture and growing demand for artisanal baked goods make this an exciting opportunity to contribute my expertise while embracing the unique flavors and traditions of Indonesia.</w:t>
      </w:r>
    </w:p>
    <w:p>
      <w:pPr>
        <w:pStyle w:val="BodyText"/>
      </w:pPr>
      <w:r>
        <w:t xml:space="preserve">My journey as a baker began in [Your Previous Location or Country], where I honed my craft in both traditional and modern baking techniques. Whether it was perfecting sourdough loaves, creating intricate pastries, or experimenting with global flavor profiles, I have always strived to deliver excellence in every creation. My work has been rooted in a deep respect for quality ingredients, attention to detail, and the ability to adapt recipes to suit diverse tastes—a skill that has proven invaluable in my career.</w:t>
      </w:r>
    </w:p>
    <w:p>
      <w:pPr>
        <w:pStyle w:val="BodyText"/>
      </w:pPr>
      <w:r>
        <w:t xml:space="preserve">What sets me apart as a baker is my ability to blend technical precision with creativity. I have worked in fast-paced environments, from bustling cafés to artisanal bakeries, where I consistently delivered high-quality products while maintaining a positive and collaborative team spirit. For instance, at [Previous Employer], I led the development of seasonal menu items that incorporated local ingredients such as pandan, lemongrass, and durian—ingredients that resonate deeply with Indonesian consumers. This experience not only expanded my culinary repertoire but also reinforced my appreciation for the cultural significance of food in Indonesia Jakarta.</w:t>
      </w:r>
    </w:p>
    <w:p>
      <w:pPr>
        <w:pStyle w:val="BodyText"/>
      </w:pPr>
      <w:r>
        <w:t xml:space="preserve">I am particularly drawn to your bakery because of its reputation for [specific detail about the company, e.g., "innovative techniques," "commitment to sustainability," or "focus on community engagement"]. Jakarta’s culinary landscape is a melting pot of traditional and modern influences, and I believe my background in [mention specific skills, e.g., "crafting gluten-free options" or "designing custom wedding cakes"] aligns perfectly with your vision. My ability to work under pressure, meet deadlines, and maintain strict hygiene standards ensures that I can thrive in your kitchen while contributing to the success of your team.</w:t>
      </w:r>
    </w:p>
    <w:p>
      <w:pPr>
        <w:pStyle w:val="BodyText"/>
      </w:pPr>
      <w:r>
        <w:t xml:space="preserve">One of my greatest strengths is my adaptability. In Indonesia Jakarta, where local tastes and trends evolve rapidly, I have learned to innovate while respecting traditional methods. For example, I once developed a signature "Indonesian-inspired" croissant infused with kopi luwak (local coffee) and pandan, which was well-received by customers and added a unique touch to the bakery’s menu. This project highlighted my ability to bridge cultural nuances with baking artistry—a quality I believe is essential for any baker operating in this region.</w:t>
      </w:r>
    </w:p>
    <w:p>
      <w:pPr>
        <w:pStyle w:val="BodyText"/>
      </w:pPr>
      <w:r>
        <w:t xml:space="preserve">Beyond technical skills, I bring a strong work ethic and a genuine passion for baking. I thrive in environments where creativity and collaboration are encouraged, and I am always eager to learn from experienced professionals. My time in [Previous Location or Country] taught me the importance of building relationships with suppliers, understanding market demands, and staying updated on industry trends. These experiences have prepared me to contribute meaningfully to your bakery’s growth while ensuring that every product meets the highest standards of quality and taste.</w:t>
      </w:r>
    </w:p>
    <w:p>
      <w:pPr>
        <w:pStyle w:val="BodyText"/>
      </w:pPr>
      <w:r>
        <w:t xml:space="preserve">As a baker in Indonesia Jakarta, I am committed to creating products that not only satisfy cravings but also tell a story. Whether it’s a simple loaf of bread or an elaborate dessert, I approach each task with the same dedication and care. My goal is to help your bakery stand out in a competitive market by offering unique, high-quality baked goods that reflect the rich diversity of Indonesian culture.</w:t>
      </w:r>
    </w:p>
    <w:p>
      <w:pPr>
        <w:pStyle w:val="BodyText"/>
      </w:pPr>
      <w:r>
        <w:t xml:space="preserve">I would be thrilled to discuss how my skills and experiences align with the needs of your team. Thank you for considering my application. I am looking forward to the opportunity to contribute to your bakery’s continued success and to grow alongside a passionate culinary community in Indonesia Jakarta.</w:t>
      </w:r>
    </w:p>
    <w:p>
      <w:pPr>
        <w:pStyle w:val="BodyText"/>
      </w:pPr>
      <w:r>
        <w:t xml:space="preserve">Sincerely,</w:t>
      </w:r>
      <w:r>
        <w:br/>
      </w:r>
      <w:r>
        <w:t xml:space="preserve">[Your Full Name]</w:t>
      </w:r>
    </w:p>
    <w:p>
      <w:pPr>
        <w:pStyle w:val="BodyText"/>
      </w:pPr>
      <w:r>
        <w:t xml:space="preserve">Keywords: Cover Letter, Baker, Indonesia Jakart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aker Position in Indonesia Jakarta</dc:title>
  <dc:creator/>
  <cp:keywords/>
  <dcterms:created xsi:type="dcterms:W3CDTF">2026-07-21T02:45:46Z</dcterms:created>
  <dcterms:modified xsi:type="dcterms:W3CDTF">2026-07-21T02:45:46Z</dcterms:modified>
</cp:coreProperties>
</file>

<file path=docProps/custom.xml><?xml version="1.0" encoding="utf-8"?>
<Properties xmlns="http://schemas.openxmlformats.org/officeDocument/2006/custom-properties" xmlns:vt="http://schemas.openxmlformats.org/officeDocument/2006/docPropsVTypes"/>
</file>